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24FF1028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 w:rsid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6A106535" w14:textId="3984A964" w:rsidR="00777C09" w:rsidRDefault="00777C09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Emily </w:t>
      </w:r>
      <w:proofErr w:type="spellStart"/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DiUbaldo</w:t>
      </w:r>
      <w:proofErr w:type="spellEnd"/>
    </w:p>
    <w:p w14:paraId="15B02A79" w14:textId="77777777" w:rsidR="00777C09" w:rsidRPr="00777C09" w:rsidRDefault="00777C09" w:rsidP="00777C09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515 Douglas Street</w:t>
      </w:r>
    </w:p>
    <w:p w14:paraId="225A1E41" w14:textId="77777777" w:rsidR="00777C09" w:rsidRPr="00777C09" w:rsidRDefault="00777C09" w:rsidP="00777C09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uite 600</w:t>
      </w:r>
    </w:p>
    <w:p w14:paraId="76476339" w14:textId="77777777" w:rsidR="00777C09" w:rsidRPr="00777C09" w:rsidRDefault="00777C09" w:rsidP="00777C09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ictoria, BC V8W 1P6</w:t>
      </w:r>
    </w:p>
    <w:p w14:paraId="0ABB9C90" w14:textId="14DBEB39" w:rsidR="00777C09" w:rsidRDefault="00777C09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nada</w:t>
      </w:r>
    </w:p>
    <w:p w14:paraId="660774D0" w14:textId="6EE8CB7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5F1A59" w:rsidRPr="005F1A59">
        <w:rPr>
          <w:rFonts w:ascii="Times New Roman" w:hAnsi="Times New Roman"/>
          <w:b/>
          <w:sz w:val="24"/>
          <w:szCs w:val="24"/>
        </w:rPr>
        <w:t>Software Development Engineer, Co-op</w:t>
      </w:r>
      <w:r w:rsidR="005F1A59" w:rsidRPr="005F1A59">
        <w:rPr>
          <w:rFonts w:ascii="Times New Roman" w:hAnsi="Times New Roman"/>
          <w:b/>
          <w:sz w:val="24"/>
          <w:szCs w:val="24"/>
        </w:rPr>
        <w:t xml:space="preserve"> </w:t>
      </w:r>
      <w:r w:rsidR="00121AAA">
        <w:rPr>
          <w:rFonts w:ascii="Times New Roman" w:hAnsi="Times New Roman"/>
          <w:b/>
          <w:sz w:val="24"/>
          <w:szCs w:val="24"/>
        </w:rPr>
        <w:t>(</w:t>
      </w:r>
      <w:r w:rsidR="00777C09">
        <w:rPr>
          <w:rFonts w:ascii="Times New Roman" w:hAnsi="Times New Roman"/>
          <w:b/>
          <w:sz w:val="24"/>
          <w:szCs w:val="24"/>
        </w:rPr>
        <w:t>8-12</w:t>
      </w:r>
      <w:r w:rsidR="00121AAA">
        <w:rPr>
          <w:rFonts w:ascii="Times New Roman" w:hAnsi="Times New Roman"/>
          <w:b/>
          <w:sz w:val="24"/>
          <w:szCs w:val="24"/>
        </w:rPr>
        <w:t xml:space="preserve"> Months)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</w:p>
    <w:p w14:paraId="0787F522" w14:textId="7BA5E9B4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0656D6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77C09" w:rsidRPr="00777C09">
        <w:rPr>
          <w:rFonts w:ascii="Times New Roman" w:eastAsia="Malgun Gothic" w:hAnsi="Times New Roman"/>
          <w:sz w:val="24"/>
          <w:szCs w:val="24"/>
          <w:lang w:eastAsia="ko-KR"/>
        </w:rPr>
        <w:t xml:space="preserve">Emily </w:t>
      </w:r>
      <w:proofErr w:type="spellStart"/>
      <w:r w:rsidR="00777C09" w:rsidRPr="00777C09">
        <w:rPr>
          <w:rFonts w:ascii="Times New Roman" w:eastAsia="Malgun Gothic" w:hAnsi="Times New Roman"/>
          <w:sz w:val="24"/>
          <w:szCs w:val="24"/>
          <w:lang w:eastAsia="ko-KR"/>
        </w:rPr>
        <w:t>DiUbaldo</w:t>
      </w:r>
      <w:proofErr w:type="spellEnd"/>
      <w:r w:rsidR="00777C09">
        <w:rPr>
          <w:rFonts w:ascii="Times New Roman" w:eastAsia="Malgun Gothic" w:hAnsi="Times New Roman"/>
          <w:sz w:val="24"/>
          <w:szCs w:val="24"/>
          <w:lang w:eastAsia="ko-KR"/>
        </w:rPr>
        <w:t>,</w:t>
      </w:r>
    </w:p>
    <w:p w14:paraId="495A25F8" w14:textId="29EBAD39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online business managemen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12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5F1A59" w:rsidRPr="005F1A59">
        <w:t xml:space="preserve"> </w:t>
      </w:r>
      <w:r w:rsidR="005F1A59" w:rsidRP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ment Engineer</w:t>
      </w:r>
      <w:r w:rsid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t 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orkday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gramStart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mobile</w:t>
      </w:r>
      <w:proofErr w:type="gramEnd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pplic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</w:t>
      </w:r>
      <w:r w:rsidR="005F1A59" w:rsidRP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build</w:t>
      </w:r>
      <w:r w:rsid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g</w:t>
      </w:r>
      <w:r w:rsidR="005F1A59" w:rsidRP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customer facing applic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2B0D46A2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121AA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A05E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orkday, Victoria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053AFB46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A05E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day’s </w:t>
      </w:r>
      <w:r w:rsidR="00F27B1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er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WtQCuUF+0LQAAAA=="/>
  </w:docVars>
  <w:rsids>
    <w:rsidRoot w:val="00600044"/>
    <w:rsid w:val="0006348B"/>
    <w:rsid w:val="000656D6"/>
    <w:rsid w:val="000E7256"/>
    <w:rsid w:val="00121AAA"/>
    <w:rsid w:val="00173EB4"/>
    <w:rsid w:val="00175FF0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5F1A59"/>
    <w:rsid w:val="00600044"/>
    <w:rsid w:val="00610C39"/>
    <w:rsid w:val="00654FB3"/>
    <w:rsid w:val="00675B65"/>
    <w:rsid w:val="00682710"/>
    <w:rsid w:val="00703F20"/>
    <w:rsid w:val="007107BF"/>
    <w:rsid w:val="00777C09"/>
    <w:rsid w:val="00791EC1"/>
    <w:rsid w:val="0084508F"/>
    <w:rsid w:val="00893D16"/>
    <w:rsid w:val="008A4D3C"/>
    <w:rsid w:val="009272D1"/>
    <w:rsid w:val="00931C3F"/>
    <w:rsid w:val="009A75E4"/>
    <w:rsid w:val="009B69F9"/>
    <w:rsid w:val="00A05E59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27B1D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3</cp:revision>
  <cp:lastPrinted>2020-01-16T00:18:00Z</cp:lastPrinted>
  <dcterms:created xsi:type="dcterms:W3CDTF">2020-02-11T04:00:00Z</dcterms:created>
  <dcterms:modified xsi:type="dcterms:W3CDTF">2020-02-16T23:17:00Z</dcterms:modified>
</cp:coreProperties>
</file>